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563EDB" w14:textId="77777777" w:rsidR="00F84ED0" w:rsidRDefault="00813930" w:rsidP="00F30335">
      <w:pPr>
        <w:pStyle w:val="Title"/>
        <w:jc w:val="left"/>
        <w:rPr>
          <w:noProof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B4B398C" wp14:editId="1FEB7B04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238375" cy="993873"/>
            <wp:effectExtent l="0" t="0" r="0" b="0"/>
            <wp:wrapNone/>
            <wp:docPr id="2" name="Picture 2" descr="WRC Final Logo Resort&amp;Casino 4C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RC Final Logo Resort&amp;Casino 4C 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993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B601F8" w14:textId="77777777" w:rsidR="000318B0" w:rsidRDefault="000318B0" w:rsidP="00F30335">
      <w:pPr>
        <w:pStyle w:val="Title"/>
        <w:jc w:val="left"/>
        <w:rPr>
          <w:sz w:val="28"/>
        </w:rPr>
      </w:pPr>
    </w:p>
    <w:p w14:paraId="45765997" w14:textId="77777777" w:rsidR="000318B0" w:rsidRDefault="000318B0" w:rsidP="005A6341">
      <w:pPr>
        <w:pStyle w:val="Title"/>
        <w:rPr>
          <w:sz w:val="28"/>
        </w:rPr>
      </w:pPr>
    </w:p>
    <w:p w14:paraId="6857CF2B" w14:textId="77777777" w:rsidR="005A6341" w:rsidRDefault="005A6341" w:rsidP="005A6341">
      <w:pPr>
        <w:pStyle w:val="Title"/>
        <w:rPr>
          <w:sz w:val="28"/>
        </w:rPr>
      </w:pPr>
    </w:p>
    <w:p w14:paraId="0BB3923F" w14:textId="77777777" w:rsidR="00A535D1" w:rsidRDefault="00A535D1" w:rsidP="009266AD">
      <w:pPr>
        <w:jc w:val="center"/>
        <w:rPr>
          <w:b/>
        </w:rPr>
      </w:pPr>
    </w:p>
    <w:p w14:paraId="02FE2467" w14:textId="77777777" w:rsidR="007E54C9" w:rsidRPr="0062699D" w:rsidRDefault="007E54C9" w:rsidP="009266AD">
      <w:pPr>
        <w:jc w:val="center"/>
        <w:rPr>
          <w:rFonts w:ascii="Arial" w:hAnsi="Arial" w:cs="Arial"/>
          <w:b/>
        </w:rPr>
      </w:pPr>
    </w:p>
    <w:p w14:paraId="6AC728A8" w14:textId="70643E4E" w:rsidR="008B3ECE" w:rsidRPr="0062699D" w:rsidRDefault="008C104B" w:rsidP="002D3BFB">
      <w:pPr>
        <w:pStyle w:val="Heading1"/>
        <w:rPr>
          <w:rFonts w:ascii="Arial" w:hAnsi="Arial" w:cs="Arial"/>
          <w:b/>
          <w:color w:val="000000" w:themeColor="text1"/>
          <w:sz w:val="24"/>
        </w:rPr>
      </w:pPr>
      <w:r w:rsidRPr="0062699D">
        <w:rPr>
          <w:rFonts w:ascii="Arial" w:hAnsi="Arial" w:cs="Arial"/>
          <w:b/>
          <w:color w:val="000000" w:themeColor="text1"/>
          <w:sz w:val="24"/>
        </w:rPr>
        <w:t xml:space="preserve">  </w:t>
      </w:r>
      <w:r w:rsidR="00F63FE5" w:rsidRPr="0062699D">
        <w:rPr>
          <w:rFonts w:ascii="Arial" w:hAnsi="Arial" w:cs="Arial"/>
          <w:b/>
          <w:color w:val="000000" w:themeColor="text1"/>
          <w:sz w:val="24"/>
        </w:rPr>
        <w:t>2025</w:t>
      </w:r>
      <w:r w:rsidR="00CE6AC4" w:rsidRPr="0062699D">
        <w:rPr>
          <w:rFonts w:ascii="Arial" w:hAnsi="Arial" w:cs="Arial"/>
          <w:b/>
          <w:color w:val="000000" w:themeColor="text1"/>
          <w:sz w:val="24"/>
        </w:rPr>
        <w:t xml:space="preserve"> </w:t>
      </w:r>
      <w:r w:rsidR="002D3BFB" w:rsidRPr="0062699D">
        <w:rPr>
          <w:rFonts w:ascii="Arial" w:hAnsi="Arial" w:cs="Arial"/>
          <w:b/>
          <w:color w:val="000000" w:themeColor="text1"/>
          <w:sz w:val="24"/>
        </w:rPr>
        <w:t xml:space="preserve">Bingo Door Prize Drawing </w:t>
      </w:r>
    </w:p>
    <w:p w14:paraId="555E3787" w14:textId="2E8AD6FF" w:rsidR="002D3BFB" w:rsidRPr="0062699D" w:rsidRDefault="002D3BFB" w:rsidP="008421F5">
      <w:pPr>
        <w:pStyle w:val="Heading1"/>
        <w:rPr>
          <w:rFonts w:ascii="Arial" w:hAnsi="Arial" w:cs="Arial"/>
          <w:b/>
          <w:color w:val="000000" w:themeColor="text1"/>
          <w:sz w:val="24"/>
        </w:rPr>
      </w:pPr>
      <w:r w:rsidRPr="0062699D">
        <w:rPr>
          <w:rFonts w:ascii="Arial" w:hAnsi="Arial" w:cs="Arial"/>
          <w:b/>
          <w:color w:val="000000" w:themeColor="text1"/>
          <w:sz w:val="24"/>
        </w:rPr>
        <w:t xml:space="preserve">Official Rules </w:t>
      </w:r>
    </w:p>
    <w:p w14:paraId="446B1CDA" w14:textId="77777777" w:rsidR="008421F5" w:rsidRDefault="008421F5" w:rsidP="008421F5">
      <w:pPr>
        <w:rPr>
          <w:rFonts w:ascii="Arial" w:hAnsi="Arial" w:cs="Arial"/>
        </w:rPr>
      </w:pPr>
    </w:p>
    <w:p w14:paraId="72EDBB5A" w14:textId="42BFC73C" w:rsidR="00420DFA" w:rsidRPr="008421F5" w:rsidRDefault="002475B4" w:rsidP="008421F5">
      <w:pPr>
        <w:rPr>
          <w:rFonts w:ascii="Arial" w:hAnsi="Arial" w:cs="Arial"/>
        </w:rPr>
      </w:pPr>
      <w:r w:rsidRPr="008421F5">
        <w:rPr>
          <w:rFonts w:ascii="Arial" w:hAnsi="Arial" w:cs="Arial"/>
        </w:rPr>
        <w:t xml:space="preserve">This promotion will take place </w:t>
      </w:r>
      <w:r w:rsidR="00CB481D" w:rsidRPr="008421F5">
        <w:rPr>
          <w:rFonts w:ascii="Arial" w:hAnsi="Arial" w:cs="Arial"/>
        </w:rPr>
        <w:t>in the Event Center on</w:t>
      </w:r>
      <w:r w:rsidR="008421F5" w:rsidRPr="008421F5">
        <w:rPr>
          <w:rFonts w:ascii="Arial" w:hAnsi="Arial" w:cs="Arial"/>
        </w:rPr>
        <w:t xml:space="preserve"> </w:t>
      </w:r>
      <w:r w:rsidR="008873B5">
        <w:rPr>
          <w:rFonts w:ascii="Arial" w:hAnsi="Arial" w:cs="Arial"/>
        </w:rPr>
        <w:t xml:space="preserve">first </w:t>
      </w:r>
      <w:r w:rsidR="008421F5" w:rsidRPr="008421F5">
        <w:rPr>
          <w:rFonts w:ascii="Arial" w:hAnsi="Arial" w:cs="Arial"/>
        </w:rPr>
        <w:t>Sunday</w:t>
      </w:r>
      <w:r w:rsidR="008873B5">
        <w:rPr>
          <w:rFonts w:ascii="Arial" w:hAnsi="Arial" w:cs="Arial"/>
        </w:rPr>
        <w:t xml:space="preserve"> of the month</w:t>
      </w:r>
      <w:r w:rsidR="008421F5">
        <w:rPr>
          <w:rFonts w:ascii="Arial" w:hAnsi="Arial" w:cs="Arial"/>
        </w:rPr>
        <w:t>,</w:t>
      </w:r>
      <w:r w:rsidR="008421F5" w:rsidRPr="008421F5">
        <w:rPr>
          <w:rFonts w:ascii="Arial" w:hAnsi="Arial" w:cs="Arial"/>
        </w:rPr>
        <w:t xml:space="preserve"> September 7, October 5, November 2 &amp; December 7. Buy-ins start at 9 am, </w:t>
      </w:r>
      <w:r w:rsidR="008421F5">
        <w:rPr>
          <w:rFonts w:ascii="Arial" w:hAnsi="Arial" w:cs="Arial"/>
        </w:rPr>
        <w:t xml:space="preserve">and </w:t>
      </w:r>
      <w:r w:rsidR="008421F5" w:rsidRPr="008421F5">
        <w:rPr>
          <w:rFonts w:ascii="Arial" w:hAnsi="Arial" w:cs="Arial"/>
        </w:rPr>
        <w:t xml:space="preserve">Bingo starts at 12:00 pm. </w:t>
      </w:r>
      <w:r w:rsidR="005B2AFA" w:rsidRPr="008421F5">
        <w:rPr>
          <w:rFonts w:ascii="Arial" w:hAnsi="Arial" w:cs="Arial"/>
        </w:rPr>
        <w:t>Guests buying into B</w:t>
      </w:r>
      <w:r w:rsidR="00243FFF" w:rsidRPr="008421F5">
        <w:rPr>
          <w:rFonts w:ascii="Arial" w:hAnsi="Arial" w:cs="Arial"/>
        </w:rPr>
        <w:t>ingo with their River Club Card</w:t>
      </w:r>
      <w:r w:rsidR="005B2AFA" w:rsidRPr="008421F5">
        <w:rPr>
          <w:rFonts w:ascii="Arial" w:hAnsi="Arial" w:cs="Arial"/>
        </w:rPr>
        <w:t xml:space="preserve"> will r</w:t>
      </w:r>
      <w:r w:rsidR="008421F5" w:rsidRPr="008421F5">
        <w:rPr>
          <w:rFonts w:ascii="Arial" w:hAnsi="Arial" w:cs="Arial"/>
        </w:rPr>
        <w:t>eceive a Red Raffle from a Marketing Team</w:t>
      </w:r>
      <w:r w:rsidR="005B2AFA" w:rsidRPr="008421F5">
        <w:rPr>
          <w:rFonts w:ascii="Arial" w:hAnsi="Arial" w:cs="Arial"/>
        </w:rPr>
        <w:t xml:space="preserve"> Member. The other half of the Red Raffle </w:t>
      </w:r>
      <w:r w:rsidR="00A564C4" w:rsidRPr="008421F5">
        <w:rPr>
          <w:rFonts w:ascii="Arial" w:hAnsi="Arial" w:cs="Arial"/>
        </w:rPr>
        <w:t>Ticket's</w:t>
      </w:r>
      <w:r w:rsidR="00C5381E" w:rsidRPr="008421F5">
        <w:rPr>
          <w:rFonts w:ascii="Arial" w:hAnsi="Arial" w:cs="Arial"/>
        </w:rPr>
        <w:t xml:space="preserve"> matching numbers will be in</w:t>
      </w:r>
      <w:r w:rsidR="005B2AFA" w:rsidRPr="008421F5">
        <w:rPr>
          <w:rFonts w:ascii="Arial" w:hAnsi="Arial" w:cs="Arial"/>
        </w:rPr>
        <w:t xml:space="preserve"> the drawing drum.</w:t>
      </w:r>
      <w:r w:rsidR="008421F5" w:rsidRPr="008421F5">
        <w:rPr>
          <w:rFonts w:ascii="Arial" w:hAnsi="Arial" w:cs="Arial"/>
        </w:rPr>
        <w:t xml:space="preserve"> After the </w:t>
      </w:r>
      <w:r w:rsidR="00E87148" w:rsidRPr="008421F5">
        <w:rPr>
          <w:rFonts w:ascii="Arial" w:hAnsi="Arial" w:cs="Arial"/>
        </w:rPr>
        <w:t xml:space="preserve">Bingo </w:t>
      </w:r>
      <w:r w:rsidR="008421F5" w:rsidRPr="008421F5">
        <w:rPr>
          <w:rFonts w:ascii="Arial" w:hAnsi="Arial" w:cs="Arial"/>
        </w:rPr>
        <w:t>Session</w:t>
      </w:r>
      <w:r w:rsidR="00A01223" w:rsidRPr="008421F5">
        <w:rPr>
          <w:rFonts w:ascii="Arial" w:hAnsi="Arial" w:cs="Arial"/>
        </w:rPr>
        <w:t>, five</w:t>
      </w:r>
      <w:r w:rsidR="008421F5" w:rsidRPr="008421F5">
        <w:rPr>
          <w:rFonts w:ascii="Arial" w:hAnsi="Arial" w:cs="Arial"/>
        </w:rPr>
        <w:t xml:space="preserve"> random winners will be drawn to win $100 cash. </w:t>
      </w:r>
    </w:p>
    <w:p w14:paraId="3E526519" w14:textId="77777777" w:rsidR="008421F5" w:rsidRDefault="008421F5" w:rsidP="002475B4">
      <w:pPr>
        <w:ind w:left="360"/>
        <w:rPr>
          <w:rFonts w:ascii="Arial" w:hAnsi="Arial" w:cs="Arial"/>
          <w:b/>
        </w:rPr>
      </w:pPr>
    </w:p>
    <w:p w14:paraId="3E70E00E" w14:textId="0569333C" w:rsidR="00187E04" w:rsidRPr="008873B5" w:rsidRDefault="008873B5" w:rsidP="008873B5">
      <w:pPr>
        <w:pStyle w:val="ListParagraph"/>
        <w:numPr>
          <w:ilvl w:val="0"/>
          <w:numId w:val="7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No Duplicate Winners</w:t>
      </w:r>
      <w:r w:rsidR="00BE40EC" w:rsidRPr="0062699D">
        <w:rPr>
          <w:rFonts w:ascii="Arial" w:hAnsi="Arial" w:cs="Arial"/>
          <w:b/>
        </w:rPr>
        <w:t>.</w:t>
      </w:r>
      <w:bookmarkStart w:id="0" w:name="_GoBack"/>
      <w:bookmarkEnd w:id="0"/>
    </w:p>
    <w:p w14:paraId="5E0447AA" w14:textId="5C671844" w:rsidR="00172A6A" w:rsidRPr="0062699D" w:rsidRDefault="00187E04" w:rsidP="00BE40EC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62699D">
        <w:rPr>
          <w:rFonts w:ascii="Arial" w:hAnsi="Arial" w:cs="Arial"/>
        </w:rPr>
        <w:t>Guests</w:t>
      </w:r>
      <w:r w:rsidR="007B1EAF" w:rsidRPr="0062699D">
        <w:rPr>
          <w:rFonts w:ascii="Arial" w:hAnsi="Arial" w:cs="Arial"/>
        </w:rPr>
        <w:t xml:space="preserve"> m</w:t>
      </w:r>
      <w:r w:rsidR="00D90926" w:rsidRPr="0062699D">
        <w:rPr>
          <w:rFonts w:ascii="Arial" w:hAnsi="Arial" w:cs="Arial"/>
        </w:rPr>
        <w:t xml:space="preserve">ust have </w:t>
      </w:r>
      <w:r w:rsidR="00172A6A" w:rsidRPr="0062699D">
        <w:rPr>
          <w:rFonts w:ascii="Arial" w:hAnsi="Arial" w:cs="Arial"/>
        </w:rPr>
        <w:t xml:space="preserve">a </w:t>
      </w:r>
      <w:r w:rsidR="00BE40EC" w:rsidRPr="0062699D">
        <w:rPr>
          <w:rFonts w:ascii="Arial" w:hAnsi="Arial" w:cs="Arial"/>
        </w:rPr>
        <w:t>m</w:t>
      </w:r>
      <w:r w:rsidR="00D90926" w:rsidRPr="0062699D">
        <w:rPr>
          <w:rFonts w:ascii="Arial" w:hAnsi="Arial" w:cs="Arial"/>
        </w:rPr>
        <w:t xml:space="preserve">atching Valid ID </w:t>
      </w:r>
      <w:r w:rsidR="001A7FC5">
        <w:rPr>
          <w:rFonts w:ascii="Arial" w:hAnsi="Arial" w:cs="Arial"/>
        </w:rPr>
        <w:t xml:space="preserve">&amp; River Club Card </w:t>
      </w:r>
      <w:r w:rsidR="00D90926" w:rsidRPr="0062699D">
        <w:rPr>
          <w:rFonts w:ascii="Arial" w:hAnsi="Arial" w:cs="Arial"/>
        </w:rPr>
        <w:t>to claim prizes.</w:t>
      </w:r>
    </w:p>
    <w:p w14:paraId="653E38AC" w14:textId="3F4E323D" w:rsidR="00172A6A" w:rsidRPr="0062699D" w:rsidRDefault="00BE40EC" w:rsidP="00172A6A">
      <w:pPr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 w:rsidRPr="0062699D">
        <w:rPr>
          <w:rFonts w:ascii="Arial" w:hAnsi="Arial" w:cs="Arial"/>
        </w:rPr>
        <w:t xml:space="preserve"> </w:t>
      </w:r>
      <w:r w:rsidR="00172A6A" w:rsidRPr="0062699D">
        <w:rPr>
          <w:rFonts w:ascii="Arial" w:hAnsi="Arial" w:cs="Arial"/>
          <w:color w:val="000000" w:themeColor="text1"/>
        </w:rPr>
        <w:t xml:space="preserve">A Valid ID includes the following: Guest Photo, Guest Name, Expiration Date, </w:t>
      </w:r>
      <w:r w:rsidR="009E11C0" w:rsidRPr="0062699D">
        <w:rPr>
          <w:rFonts w:ascii="Arial" w:hAnsi="Arial" w:cs="Arial"/>
          <w:color w:val="000000" w:themeColor="text1"/>
        </w:rPr>
        <w:t>and Issuing</w:t>
      </w:r>
      <w:r w:rsidR="00172A6A" w:rsidRPr="0062699D">
        <w:rPr>
          <w:rFonts w:ascii="Arial" w:hAnsi="Arial" w:cs="Arial"/>
          <w:color w:val="000000" w:themeColor="text1"/>
        </w:rPr>
        <w:t xml:space="preserve"> Government &amp; Address. If the ID does not have an expiration </w:t>
      </w:r>
      <w:r w:rsidR="009E11C0" w:rsidRPr="0062699D">
        <w:rPr>
          <w:rFonts w:ascii="Arial" w:hAnsi="Arial" w:cs="Arial"/>
          <w:color w:val="000000" w:themeColor="text1"/>
        </w:rPr>
        <w:t>date,</w:t>
      </w:r>
      <w:r w:rsidR="00172A6A" w:rsidRPr="0062699D">
        <w:rPr>
          <w:rFonts w:ascii="Arial" w:hAnsi="Arial" w:cs="Arial"/>
          <w:color w:val="000000" w:themeColor="text1"/>
        </w:rPr>
        <w:t xml:space="preserve"> it is only valid up to 8 years after the issue date</w:t>
      </w:r>
      <w:r w:rsidR="00FE0E0D">
        <w:rPr>
          <w:rFonts w:ascii="Arial" w:hAnsi="Arial" w:cs="Arial"/>
          <w:color w:val="000000" w:themeColor="text1"/>
        </w:rPr>
        <w:t>,</w:t>
      </w:r>
      <w:r w:rsidR="00172A6A" w:rsidRPr="0062699D">
        <w:rPr>
          <w:rFonts w:ascii="Arial" w:hAnsi="Arial" w:cs="Arial"/>
          <w:color w:val="000000" w:themeColor="text1"/>
        </w:rPr>
        <w:t xml:space="preserve"> except for Military ID.</w:t>
      </w:r>
    </w:p>
    <w:p w14:paraId="1F10F840" w14:textId="47F55BBF" w:rsidR="00172A6A" w:rsidRPr="0062699D" w:rsidRDefault="00172A6A" w:rsidP="00172A6A">
      <w:pPr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 w:rsidRPr="0062699D">
        <w:rPr>
          <w:rFonts w:ascii="Arial" w:hAnsi="Arial" w:cs="Arial"/>
          <w:color w:val="000000" w:themeColor="text1"/>
        </w:rPr>
        <w:t>If the guest does not have a Valid ID</w:t>
      </w:r>
      <w:r w:rsidR="008873B5">
        <w:rPr>
          <w:rFonts w:ascii="Arial" w:hAnsi="Arial" w:cs="Arial"/>
          <w:color w:val="000000" w:themeColor="text1"/>
        </w:rPr>
        <w:t xml:space="preserve"> and River Club Card</w:t>
      </w:r>
      <w:r w:rsidRPr="0062699D">
        <w:rPr>
          <w:rFonts w:ascii="Arial" w:hAnsi="Arial" w:cs="Arial"/>
          <w:color w:val="000000" w:themeColor="text1"/>
        </w:rPr>
        <w:t>, the prize</w:t>
      </w:r>
      <w:r w:rsidR="00A852A8" w:rsidRPr="0062699D">
        <w:rPr>
          <w:rFonts w:ascii="Arial" w:hAnsi="Arial" w:cs="Arial"/>
          <w:color w:val="000000" w:themeColor="text1"/>
        </w:rPr>
        <w:t xml:space="preserve"> will be forfeited</w:t>
      </w:r>
      <w:r w:rsidR="00FE0E0D">
        <w:rPr>
          <w:rFonts w:ascii="Arial" w:hAnsi="Arial" w:cs="Arial"/>
          <w:color w:val="000000" w:themeColor="text1"/>
        </w:rPr>
        <w:t>,</w:t>
      </w:r>
      <w:r w:rsidR="00A852A8" w:rsidRPr="0062699D">
        <w:rPr>
          <w:rFonts w:ascii="Arial" w:hAnsi="Arial" w:cs="Arial"/>
          <w:color w:val="000000" w:themeColor="text1"/>
        </w:rPr>
        <w:t xml:space="preserve"> and </w:t>
      </w:r>
      <w:r w:rsidR="00814EDB">
        <w:rPr>
          <w:rFonts w:ascii="Arial" w:hAnsi="Arial" w:cs="Arial"/>
          <w:color w:val="000000" w:themeColor="text1"/>
        </w:rPr>
        <w:t>a Marketing</w:t>
      </w:r>
      <w:r w:rsidR="009E11C0">
        <w:rPr>
          <w:rFonts w:ascii="Arial" w:hAnsi="Arial" w:cs="Arial"/>
          <w:color w:val="000000" w:themeColor="text1"/>
        </w:rPr>
        <w:t xml:space="preserve"> </w:t>
      </w:r>
      <w:r w:rsidRPr="0062699D">
        <w:rPr>
          <w:rFonts w:ascii="Arial" w:hAnsi="Arial" w:cs="Arial"/>
          <w:color w:val="000000" w:themeColor="text1"/>
        </w:rPr>
        <w:t>Team Member will draw for a new winner.</w:t>
      </w:r>
    </w:p>
    <w:p w14:paraId="691079F4" w14:textId="62DC9418" w:rsidR="00172A6A" w:rsidRPr="0062699D" w:rsidRDefault="00172A6A" w:rsidP="00172A6A">
      <w:pPr>
        <w:pStyle w:val="ListParagraph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62699D">
        <w:rPr>
          <w:rFonts w:ascii="Arial" w:hAnsi="Arial" w:cs="Arial"/>
          <w:color w:val="000000" w:themeColor="text1"/>
        </w:rPr>
        <w:t>Winners must sign the winner’s log.</w:t>
      </w:r>
    </w:p>
    <w:p w14:paraId="409F9D05" w14:textId="1C74E190" w:rsidR="00172A6A" w:rsidRPr="0062699D" w:rsidRDefault="00172A6A" w:rsidP="00172A6A">
      <w:pPr>
        <w:pStyle w:val="ListParagraph"/>
        <w:numPr>
          <w:ilvl w:val="0"/>
          <w:numId w:val="1"/>
        </w:numPr>
        <w:spacing w:line="259" w:lineRule="auto"/>
        <w:contextualSpacing/>
        <w:rPr>
          <w:rFonts w:ascii="Arial" w:hAnsi="Arial" w:cs="Arial"/>
          <w:color w:val="000000" w:themeColor="text1"/>
        </w:rPr>
      </w:pPr>
      <w:r w:rsidRPr="0062699D">
        <w:rPr>
          <w:rFonts w:ascii="Arial" w:hAnsi="Arial" w:cs="Arial"/>
          <w:color w:val="000000" w:themeColor="text1"/>
        </w:rPr>
        <w:t xml:space="preserve">Win-River Resort &amp; Casino team members are not eligible to participate in this promotion. The Marketing division's immediate family members </w:t>
      </w:r>
      <w:r w:rsidR="00CA1AC6" w:rsidRPr="0062699D">
        <w:rPr>
          <w:rFonts w:ascii="Arial" w:hAnsi="Arial" w:cs="Arial"/>
          <w:color w:val="000000" w:themeColor="text1"/>
        </w:rPr>
        <w:t>do not qualify</w:t>
      </w:r>
      <w:r w:rsidRPr="0062699D">
        <w:rPr>
          <w:rFonts w:ascii="Arial" w:hAnsi="Arial" w:cs="Arial"/>
          <w:color w:val="000000" w:themeColor="text1"/>
        </w:rPr>
        <w:t xml:space="preserve"> </w:t>
      </w:r>
      <w:r w:rsidR="00CA1AC6" w:rsidRPr="0062699D">
        <w:rPr>
          <w:rFonts w:ascii="Arial" w:hAnsi="Arial" w:cs="Arial"/>
          <w:color w:val="000000" w:themeColor="text1"/>
        </w:rPr>
        <w:t>for</w:t>
      </w:r>
      <w:r w:rsidRPr="0062699D">
        <w:rPr>
          <w:rFonts w:ascii="Arial" w:hAnsi="Arial" w:cs="Arial"/>
          <w:color w:val="000000" w:themeColor="text1"/>
        </w:rPr>
        <w:t xml:space="preserve"> this promotion.</w:t>
      </w:r>
    </w:p>
    <w:p w14:paraId="46579817" w14:textId="52920277" w:rsidR="00172A6A" w:rsidRPr="0062699D" w:rsidRDefault="00172A6A" w:rsidP="00172A6A">
      <w:pPr>
        <w:pStyle w:val="ListParagraph"/>
        <w:numPr>
          <w:ilvl w:val="0"/>
          <w:numId w:val="1"/>
        </w:numPr>
        <w:spacing w:line="259" w:lineRule="auto"/>
        <w:contextualSpacing/>
        <w:rPr>
          <w:rFonts w:ascii="Arial" w:hAnsi="Arial" w:cs="Arial"/>
          <w:color w:val="000000" w:themeColor="text1"/>
        </w:rPr>
      </w:pPr>
      <w:r w:rsidRPr="0062699D">
        <w:rPr>
          <w:rFonts w:ascii="Arial" w:hAnsi="Arial" w:cs="Arial"/>
          <w:color w:val="000000" w:themeColor="text1"/>
        </w:rPr>
        <w:t>As defined in the WRRC Team Member Handbook Section 6.4</w:t>
      </w:r>
      <w:r w:rsidR="00FE0E0D">
        <w:rPr>
          <w:rFonts w:ascii="Arial" w:hAnsi="Arial" w:cs="Arial"/>
          <w:color w:val="000000" w:themeColor="text1"/>
        </w:rPr>
        <w:t>,</w:t>
      </w:r>
      <w:r w:rsidRPr="0062699D">
        <w:rPr>
          <w:rFonts w:ascii="Arial" w:hAnsi="Arial" w:cs="Arial"/>
          <w:color w:val="000000" w:themeColor="text1"/>
        </w:rPr>
        <w:t xml:space="preserve"> “immediate family member” includes the following:</w:t>
      </w:r>
    </w:p>
    <w:p w14:paraId="29728AF1" w14:textId="0876D9E6" w:rsidR="00172A6A" w:rsidRPr="0062699D" w:rsidRDefault="00172A6A" w:rsidP="00172A6A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Arial" w:hAnsi="Arial" w:cs="Arial"/>
          <w:color w:val="000000" w:themeColor="text1"/>
        </w:rPr>
      </w:pPr>
      <w:r w:rsidRPr="0062699D">
        <w:rPr>
          <w:rFonts w:ascii="Arial" w:hAnsi="Arial" w:cs="Arial"/>
          <w:color w:val="000000" w:themeColor="text1"/>
        </w:rPr>
        <w:t>Spouse, domestic partner, parents, step-parents, siblings, step-siblings, children, step-children, grandparents, and grandchildren. This definition includes a team member’s eligible family member</w:t>
      </w:r>
      <w:r w:rsidR="00FE0E0D">
        <w:rPr>
          <w:rFonts w:ascii="Arial" w:hAnsi="Arial" w:cs="Arial"/>
          <w:color w:val="000000" w:themeColor="text1"/>
        </w:rPr>
        <w:t>,</w:t>
      </w:r>
      <w:r w:rsidRPr="0062699D">
        <w:rPr>
          <w:rFonts w:ascii="Arial" w:hAnsi="Arial" w:cs="Arial"/>
          <w:color w:val="000000" w:themeColor="text1"/>
        </w:rPr>
        <w:t xml:space="preserve"> whether related by blood or adoption.</w:t>
      </w:r>
    </w:p>
    <w:p w14:paraId="2A48F833" w14:textId="77777777" w:rsidR="00172A6A" w:rsidRPr="0062699D" w:rsidRDefault="00172A6A" w:rsidP="00172A6A">
      <w:pPr>
        <w:pStyle w:val="ListParagraph"/>
        <w:numPr>
          <w:ilvl w:val="0"/>
          <w:numId w:val="1"/>
        </w:numPr>
        <w:spacing w:after="160" w:line="259" w:lineRule="auto"/>
        <w:contextualSpacing/>
        <w:rPr>
          <w:rFonts w:ascii="Arial" w:hAnsi="Arial" w:cs="Arial"/>
          <w:color w:val="000000" w:themeColor="text1"/>
        </w:rPr>
      </w:pPr>
      <w:r w:rsidRPr="0062699D">
        <w:rPr>
          <w:rFonts w:ascii="Arial" w:hAnsi="Arial" w:cs="Arial"/>
          <w:color w:val="000000" w:themeColor="text1"/>
        </w:rPr>
        <w:t>Win-River Resort &amp; Casino and our designee(s) may use the names and likenesses of the Promotion winner(s) for promotional purposes without further compensation to Win-River Resort &amp; Casino or the Promotion winner(s).</w:t>
      </w:r>
    </w:p>
    <w:p w14:paraId="12BB12D4" w14:textId="77777777" w:rsidR="00BE40EC" w:rsidRPr="0062699D" w:rsidRDefault="00172A6A" w:rsidP="00813930">
      <w:pPr>
        <w:jc w:val="center"/>
        <w:rPr>
          <w:rFonts w:ascii="Arial" w:hAnsi="Arial" w:cs="Arial"/>
          <w:i/>
          <w:iCs/>
          <w:color w:val="000000" w:themeColor="text1"/>
        </w:rPr>
      </w:pPr>
      <w:r w:rsidRPr="0062699D">
        <w:rPr>
          <w:rFonts w:ascii="Arial" w:hAnsi="Arial" w:cs="Arial"/>
          <w:i/>
          <w:iCs/>
          <w:color w:val="000000" w:themeColor="text1"/>
        </w:rPr>
        <w:t>Rules are subject to change. Must have a River Club Card and a valid ID. You must be 21 years or older to participate in this promotion. Win-River Resort &amp; Casino reserves the right to change, modify, or cancel this promotion at any time without prior notice.</w:t>
      </w:r>
    </w:p>
    <w:p w14:paraId="2DCE10BB" w14:textId="77777777" w:rsidR="00BE40EC" w:rsidRPr="00BE40EC" w:rsidRDefault="00BE40EC" w:rsidP="00BE40EC">
      <w:pPr>
        <w:pStyle w:val="ListParagraph"/>
        <w:rPr>
          <w:b/>
        </w:rPr>
      </w:pPr>
    </w:p>
    <w:p w14:paraId="556494DF" w14:textId="77777777" w:rsidR="00BE40EC" w:rsidRPr="00BE40EC" w:rsidRDefault="00BE40EC" w:rsidP="00BE40EC">
      <w:pPr>
        <w:rPr>
          <w:b/>
        </w:rPr>
      </w:pPr>
    </w:p>
    <w:p w14:paraId="0EB01F08" w14:textId="77777777" w:rsidR="001A5497" w:rsidRPr="00C21A7F" w:rsidRDefault="001A5497" w:rsidP="00757357">
      <w:pPr>
        <w:jc w:val="center"/>
        <w:rPr>
          <w:rFonts w:ascii="Arial" w:hAnsi="Arial" w:cs="Arial"/>
          <w:i/>
          <w:iCs/>
          <w:color w:val="000000" w:themeColor="text1"/>
        </w:rPr>
      </w:pPr>
    </w:p>
    <w:sectPr w:rsidR="001A5497" w:rsidRPr="00C21A7F" w:rsidSect="0081393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D64EC7"/>
    <w:multiLevelType w:val="hybridMultilevel"/>
    <w:tmpl w:val="B30455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B83C84"/>
    <w:multiLevelType w:val="hybridMultilevel"/>
    <w:tmpl w:val="2110C6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518DC"/>
    <w:multiLevelType w:val="hybridMultilevel"/>
    <w:tmpl w:val="EE9C97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A54A2"/>
    <w:multiLevelType w:val="hybridMultilevel"/>
    <w:tmpl w:val="40BE40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A2B70ED"/>
    <w:multiLevelType w:val="hybridMultilevel"/>
    <w:tmpl w:val="1D406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14497D"/>
    <w:multiLevelType w:val="hybridMultilevel"/>
    <w:tmpl w:val="F2AE93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75B58A6"/>
    <w:multiLevelType w:val="hybridMultilevel"/>
    <w:tmpl w:val="0E6A5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BC4A9C"/>
    <w:multiLevelType w:val="hybridMultilevel"/>
    <w:tmpl w:val="370E5EA2"/>
    <w:lvl w:ilvl="0" w:tplc="78BC4526">
      <w:start w:val="1"/>
      <w:numFmt w:val="decimal"/>
      <w:lvlText w:val="(%1)"/>
      <w:lvlJc w:val="left"/>
      <w:pPr>
        <w:ind w:left="1095" w:hanging="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3D21EAF"/>
    <w:multiLevelType w:val="hybridMultilevel"/>
    <w:tmpl w:val="CE46F564"/>
    <w:lvl w:ilvl="0" w:tplc="3F40F1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EE29AD"/>
    <w:multiLevelType w:val="hybridMultilevel"/>
    <w:tmpl w:val="145EA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9D712B5"/>
    <w:multiLevelType w:val="hybridMultilevel"/>
    <w:tmpl w:val="76F86F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17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BB62DC"/>
    <w:multiLevelType w:val="hybridMultilevel"/>
    <w:tmpl w:val="B9A0C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626DD6"/>
    <w:multiLevelType w:val="hybridMultilevel"/>
    <w:tmpl w:val="33D61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8B360C3"/>
    <w:multiLevelType w:val="hybridMultilevel"/>
    <w:tmpl w:val="171A8A1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25F7B4E"/>
    <w:multiLevelType w:val="hybridMultilevel"/>
    <w:tmpl w:val="D9F2CC38"/>
    <w:lvl w:ilvl="0" w:tplc="2BCC81B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C535ED3"/>
    <w:multiLevelType w:val="hybridMultilevel"/>
    <w:tmpl w:val="FBB2A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8"/>
  </w:num>
  <w:num w:numId="4">
    <w:abstractNumId w:val="12"/>
  </w:num>
  <w:num w:numId="5">
    <w:abstractNumId w:val="15"/>
  </w:num>
  <w:num w:numId="6">
    <w:abstractNumId w:val="6"/>
  </w:num>
  <w:num w:numId="7">
    <w:abstractNumId w:val="0"/>
  </w:num>
  <w:num w:numId="8">
    <w:abstractNumId w:val="11"/>
  </w:num>
  <w:num w:numId="9">
    <w:abstractNumId w:val="5"/>
  </w:num>
  <w:num w:numId="10">
    <w:abstractNumId w:val="14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3"/>
  </w:num>
  <w:num w:numId="16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zI3NzQ2NjE3MTNS0lEKTi0uzszPAykwMqkFANzohmUtAAAA"/>
  </w:docVars>
  <w:rsids>
    <w:rsidRoot w:val="00DF2E67"/>
    <w:rsid w:val="00007789"/>
    <w:rsid w:val="00014090"/>
    <w:rsid w:val="00017DD8"/>
    <w:rsid w:val="0002655B"/>
    <w:rsid w:val="0003171A"/>
    <w:rsid w:val="000318A4"/>
    <w:rsid w:val="000318B0"/>
    <w:rsid w:val="00035260"/>
    <w:rsid w:val="000433DA"/>
    <w:rsid w:val="00050B59"/>
    <w:rsid w:val="00056C00"/>
    <w:rsid w:val="00073DAA"/>
    <w:rsid w:val="00084276"/>
    <w:rsid w:val="00090057"/>
    <w:rsid w:val="00091AB9"/>
    <w:rsid w:val="000A4DC0"/>
    <w:rsid w:val="000B0989"/>
    <w:rsid w:val="000B2A6A"/>
    <w:rsid w:val="000B3274"/>
    <w:rsid w:val="000B33A0"/>
    <w:rsid w:val="000C50E6"/>
    <w:rsid w:val="000D0E3D"/>
    <w:rsid w:val="000E2140"/>
    <w:rsid w:val="000E2971"/>
    <w:rsid w:val="000E4A7B"/>
    <w:rsid w:val="000F0E48"/>
    <w:rsid w:val="001127EF"/>
    <w:rsid w:val="00123252"/>
    <w:rsid w:val="00123A9F"/>
    <w:rsid w:val="001257FA"/>
    <w:rsid w:val="00133024"/>
    <w:rsid w:val="00136E5F"/>
    <w:rsid w:val="001603DA"/>
    <w:rsid w:val="001642F1"/>
    <w:rsid w:val="00172A6A"/>
    <w:rsid w:val="00187E04"/>
    <w:rsid w:val="001940C2"/>
    <w:rsid w:val="001A5497"/>
    <w:rsid w:val="001A62A2"/>
    <w:rsid w:val="001A7FC5"/>
    <w:rsid w:val="001B23DD"/>
    <w:rsid w:val="001B3D1B"/>
    <w:rsid w:val="001B4A86"/>
    <w:rsid w:val="001C7788"/>
    <w:rsid w:val="001D07E0"/>
    <w:rsid w:val="001D1754"/>
    <w:rsid w:val="001D487E"/>
    <w:rsid w:val="001E3820"/>
    <w:rsid w:val="001E7C04"/>
    <w:rsid w:val="00223529"/>
    <w:rsid w:val="0023017A"/>
    <w:rsid w:val="00235414"/>
    <w:rsid w:val="00235D52"/>
    <w:rsid w:val="00237688"/>
    <w:rsid w:val="00240F3F"/>
    <w:rsid w:val="00243B4F"/>
    <w:rsid w:val="00243FFF"/>
    <w:rsid w:val="002475B4"/>
    <w:rsid w:val="00253385"/>
    <w:rsid w:val="00260FD9"/>
    <w:rsid w:val="0026282C"/>
    <w:rsid w:val="0026515C"/>
    <w:rsid w:val="002652BE"/>
    <w:rsid w:val="00282CB8"/>
    <w:rsid w:val="00283807"/>
    <w:rsid w:val="00287B6F"/>
    <w:rsid w:val="002971D7"/>
    <w:rsid w:val="002A39B5"/>
    <w:rsid w:val="002A56A0"/>
    <w:rsid w:val="002B7B69"/>
    <w:rsid w:val="002C2EE7"/>
    <w:rsid w:val="002D06CA"/>
    <w:rsid w:val="002D3BFB"/>
    <w:rsid w:val="002D5104"/>
    <w:rsid w:val="002E30A9"/>
    <w:rsid w:val="002E4D22"/>
    <w:rsid w:val="002E4F39"/>
    <w:rsid w:val="002E5C0B"/>
    <w:rsid w:val="002F13AF"/>
    <w:rsid w:val="002F3E8D"/>
    <w:rsid w:val="002F4142"/>
    <w:rsid w:val="00305A03"/>
    <w:rsid w:val="0030687A"/>
    <w:rsid w:val="003102F9"/>
    <w:rsid w:val="00311B3F"/>
    <w:rsid w:val="003121D0"/>
    <w:rsid w:val="00315964"/>
    <w:rsid w:val="00333A6D"/>
    <w:rsid w:val="00341646"/>
    <w:rsid w:val="00353B36"/>
    <w:rsid w:val="0036135F"/>
    <w:rsid w:val="00363BC1"/>
    <w:rsid w:val="00366977"/>
    <w:rsid w:val="0037164F"/>
    <w:rsid w:val="0037712A"/>
    <w:rsid w:val="00384C29"/>
    <w:rsid w:val="00385873"/>
    <w:rsid w:val="00392FE3"/>
    <w:rsid w:val="00394180"/>
    <w:rsid w:val="00395F35"/>
    <w:rsid w:val="00397FB1"/>
    <w:rsid w:val="003B7FA3"/>
    <w:rsid w:val="003C034F"/>
    <w:rsid w:val="003C51BC"/>
    <w:rsid w:val="003C7EFD"/>
    <w:rsid w:val="003D30B2"/>
    <w:rsid w:val="003F75E0"/>
    <w:rsid w:val="004034BA"/>
    <w:rsid w:val="004107FE"/>
    <w:rsid w:val="00411951"/>
    <w:rsid w:val="00411D5D"/>
    <w:rsid w:val="004129C4"/>
    <w:rsid w:val="00415512"/>
    <w:rsid w:val="00420DFA"/>
    <w:rsid w:val="00423CEC"/>
    <w:rsid w:val="00424E6D"/>
    <w:rsid w:val="00424FFF"/>
    <w:rsid w:val="00433411"/>
    <w:rsid w:val="0043373D"/>
    <w:rsid w:val="00436309"/>
    <w:rsid w:val="00441D30"/>
    <w:rsid w:val="00463D27"/>
    <w:rsid w:val="004703B2"/>
    <w:rsid w:val="004868A4"/>
    <w:rsid w:val="00496011"/>
    <w:rsid w:val="0049647F"/>
    <w:rsid w:val="004A3BC2"/>
    <w:rsid w:val="004A3FB3"/>
    <w:rsid w:val="004A649B"/>
    <w:rsid w:val="004C2CF8"/>
    <w:rsid w:val="004D370B"/>
    <w:rsid w:val="004D496C"/>
    <w:rsid w:val="004D7BBF"/>
    <w:rsid w:val="004E27ED"/>
    <w:rsid w:val="004E5B8F"/>
    <w:rsid w:val="005045B4"/>
    <w:rsid w:val="00507C9B"/>
    <w:rsid w:val="00516550"/>
    <w:rsid w:val="005327E3"/>
    <w:rsid w:val="00534438"/>
    <w:rsid w:val="00536DFB"/>
    <w:rsid w:val="005403F2"/>
    <w:rsid w:val="005404F2"/>
    <w:rsid w:val="005505BF"/>
    <w:rsid w:val="00551D59"/>
    <w:rsid w:val="00564303"/>
    <w:rsid w:val="00571AB8"/>
    <w:rsid w:val="005815F5"/>
    <w:rsid w:val="00582B35"/>
    <w:rsid w:val="005A10D0"/>
    <w:rsid w:val="005A595C"/>
    <w:rsid w:val="005A5EDE"/>
    <w:rsid w:val="005A6341"/>
    <w:rsid w:val="005B15EC"/>
    <w:rsid w:val="005B2079"/>
    <w:rsid w:val="005B2AFA"/>
    <w:rsid w:val="005B56F8"/>
    <w:rsid w:val="005C0626"/>
    <w:rsid w:val="005C3837"/>
    <w:rsid w:val="005C40CC"/>
    <w:rsid w:val="005C41B6"/>
    <w:rsid w:val="005C7F60"/>
    <w:rsid w:val="005D4710"/>
    <w:rsid w:val="005D4EDF"/>
    <w:rsid w:val="005D555A"/>
    <w:rsid w:val="005D64F2"/>
    <w:rsid w:val="005E42FF"/>
    <w:rsid w:val="005F7B7F"/>
    <w:rsid w:val="006032BD"/>
    <w:rsid w:val="0060448F"/>
    <w:rsid w:val="006232A5"/>
    <w:rsid w:val="00625531"/>
    <w:rsid w:val="0062699D"/>
    <w:rsid w:val="006316B1"/>
    <w:rsid w:val="00636724"/>
    <w:rsid w:val="006427ED"/>
    <w:rsid w:val="00672233"/>
    <w:rsid w:val="00676C12"/>
    <w:rsid w:val="00676C15"/>
    <w:rsid w:val="006879E8"/>
    <w:rsid w:val="006923C1"/>
    <w:rsid w:val="0069367F"/>
    <w:rsid w:val="00694661"/>
    <w:rsid w:val="00697C24"/>
    <w:rsid w:val="006A1CC2"/>
    <w:rsid w:val="006B5A80"/>
    <w:rsid w:val="006B5CC5"/>
    <w:rsid w:val="006C19E1"/>
    <w:rsid w:val="006C7263"/>
    <w:rsid w:val="006F6E74"/>
    <w:rsid w:val="006F6FCB"/>
    <w:rsid w:val="007008B1"/>
    <w:rsid w:val="00701B62"/>
    <w:rsid w:val="0072042E"/>
    <w:rsid w:val="00722BFB"/>
    <w:rsid w:val="0073075C"/>
    <w:rsid w:val="00734BDA"/>
    <w:rsid w:val="00746397"/>
    <w:rsid w:val="00757357"/>
    <w:rsid w:val="007620B2"/>
    <w:rsid w:val="00776D38"/>
    <w:rsid w:val="00777A25"/>
    <w:rsid w:val="00781B58"/>
    <w:rsid w:val="007876A9"/>
    <w:rsid w:val="00787AEE"/>
    <w:rsid w:val="007B1EAF"/>
    <w:rsid w:val="007B57B3"/>
    <w:rsid w:val="007B5E0D"/>
    <w:rsid w:val="007E54C9"/>
    <w:rsid w:val="007E6E63"/>
    <w:rsid w:val="007F579E"/>
    <w:rsid w:val="007F5C83"/>
    <w:rsid w:val="00807A6E"/>
    <w:rsid w:val="00807DD2"/>
    <w:rsid w:val="008136B5"/>
    <w:rsid w:val="00813930"/>
    <w:rsid w:val="00814EDB"/>
    <w:rsid w:val="00816A4F"/>
    <w:rsid w:val="00817266"/>
    <w:rsid w:val="008208C0"/>
    <w:rsid w:val="00824B5E"/>
    <w:rsid w:val="00827FA1"/>
    <w:rsid w:val="008310E3"/>
    <w:rsid w:val="0083309E"/>
    <w:rsid w:val="00836F40"/>
    <w:rsid w:val="00841349"/>
    <w:rsid w:val="008421F5"/>
    <w:rsid w:val="0084594F"/>
    <w:rsid w:val="008503F2"/>
    <w:rsid w:val="00850846"/>
    <w:rsid w:val="00862E94"/>
    <w:rsid w:val="00871F85"/>
    <w:rsid w:val="00873D5B"/>
    <w:rsid w:val="008744A7"/>
    <w:rsid w:val="00875120"/>
    <w:rsid w:val="00881AEF"/>
    <w:rsid w:val="0088230B"/>
    <w:rsid w:val="008873B5"/>
    <w:rsid w:val="00895A69"/>
    <w:rsid w:val="00895F0F"/>
    <w:rsid w:val="008968AE"/>
    <w:rsid w:val="008B11B3"/>
    <w:rsid w:val="008B35E4"/>
    <w:rsid w:val="008B3ECE"/>
    <w:rsid w:val="008B74BD"/>
    <w:rsid w:val="008C0BA5"/>
    <w:rsid w:val="008C104B"/>
    <w:rsid w:val="008F0554"/>
    <w:rsid w:val="008F20C5"/>
    <w:rsid w:val="008F31D1"/>
    <w:rsid w:val="008F37FD"/>
    <w:rsid w:val="008F5BFB"/>
    <w:rsid w:val="009027B4"/>
    <w:rsid w:val="00905BF2"/>
    <w:rsid w:val="00911199"/>
    <w:rsid w:val="00917C33"/>
    <w:rsid w:val="0092103F"/>
    <w:rsid w:val="009266AD"/>
    <w:rsid w:val="00926758"/>
    <w:rsid w:val="009333B4"/>
    <w:rsid w:val="00934D95"/>
    <w:rsid w:val="00936983"/>
    <w:rsid w:val="009430A5"/>
    <w:rsid w:val="00947A51"/>
    <w:rsid w:val="0095671B"/>
    <w:rsid w:val="009714DD"/>
    <w:rsid w:val="00974A05"/>
    <w:rsid w:val="00984BF5"/>
    <w:rsid w:val="00985829"/>
    <w:rsid w:val="00992A17"/>
    <w:rsid w:val="0099495F"/>
    <w:rsid w:val="00996296"/>
    <w:rsid w:val="009970CD"/>
    <w:rsid w:val="009A0993"/>
    <w:rsid w:val="009A430B"/>
    <w:rsid w:val="009B5D20"/>
    <w:rsid w:val="009C519D"/>
    <w:rsid w:val="009C767B"/>
    <w:rsid w:val="009E11C0"/>
    <w:rsid w:val="009E1D4B"/>
    <w:rsid w:val="009F0F88"/>
    <w:rsid w:val="009F57A7"/>
    <w:rsid w:val="00A0042F"/>
    <w:rsid w:val="00A01223"/>
    <w:rsid w:val="00A12393"/>
    <w:rsid w:val="00A26E6E"/>
    <w:rsid w:val="00A27F93"/>
    <w:rsid w:val="00A34E74"/>
    <w:rsid w:val="00A40C28"/>
    <w:rsid w:val="00A447FB"/>
    <w:rsid w:val="00A44DB5"/>
    <w:rsid w:val="00A51A20"/>
    <w:rsid w:val="00A52137"/>
    <w:rsid w:val="00A535D1"/>
    <w:rsid w:val="00A55D76"/>
    <w:rsid w:val="00A564C4"/>
    <w:rsid w:val="00A62C0E"/>
    <w:rsid w:val="00A6622F"/>
    <w:rsid w:val="00A7706A"/>
    <w:rsid w:val="00A810D7"/>
    <w:rsid w:val="00A852A8"/>
    <w:rsid w:val="00A87AE1"/>
    <w:rsid w:val="00A90240"/>
    <w:rsid w:val="00AA3637"/>
    <w:rsid w:val="00AA5DEE"/>
    <w:rsid w:val="00AA6066"/>
    <w:rsid w:val="00AA6DFC"/>
    <w:rsid w:val="00AB0D8D"/>
    <w:rsid w:val="00AB15EF"/>
    <w:rsid w:val="00AB2114"/>
    <w:rsid w:val="00AC050B"/>
    <w:rsid w:val="00AC65C2"/>
    <w:rsid w:val="00AD1CC5"/>
    <w:rsid w:val="00AD21EE"/>
    <w:rsid w:val="00AD2947"/>
    <w:rsid w:val="00AE1141"/>
    <w:rsid w:val="00AE1AEB"/>
    <w:rsid w:val="00AE767F"/>
    <w:rsid w:val="00AE7F14"/>
    <w:rsid w:val="00AF4EB3"/>
    <w:rsid w:val="00B00CB5"/>
    <w:rsid w:val="00B01283"/>
    <w:rsid w:val="00B02A65"/>
    <w:rsid w:val="00B0428E"/>
    <w:rsid w:val="00B04F8F"/>
    <w:rsid w:val="00B053A5"/>
    <w:rsid w:val="00B12586"/>
    <w:rsid w:val="00B13F6D"/>
    <w:rsid w:val="00B16F48"/>
    <w:rsid w:val="00B205AF"/>
    <w:rsid w:val="00B21B9E"/>
    <w:rsid w:val="00B3252D"/>
    <w:rsid w:val="00B370E2"/>
    <w:rsid w:val="00B469D2"/>
    <w:rsid w:val="00B67639"/>
    <w:rsid w:val="00B67854"/>
    <w:rsid w:val="00B71887"/>
    <w:rsid w:val="00B81748"/>
    <w:rsid w:val="00B838DD"/>
    <w:rsid w:val="00BB0E2B"/>
    <w:rsid w:val="00BC07D6"/>
    <w:rsid w:val="00BC58DB"/>
    <w:rsid w:val="00BD1412"/>
    <w:rsid w:val="00BE40EC"/>
    <w:rsid w:val="00BF35D8"/>
    <w:rsid w:val="00C0613B"/>
    <w:rsid w:val="00C11D91"/>
    <w:rsid w:val="00C16A35"/>
    <w:rsid w:val="00C17C2C"/>
    <w:rsid w:val="00C21A7F"/>
    <w:rsid w:val="00C22213"/>
    <w:rsid w:val="00C34B15"/>
    <w:rsid w:val="00C444DB"/>
    <w:rsid w:val="00C45F34"/>
    <w:rsid w:val="00C507F4"/>
    <w:rsid w:val="00C5177F"/>
    <w:rsid w:val="00C5381E"/>
    <w:rsid w:val="00C5585C"/>
    <w:rsid w:val="00C56C9C"/>
    <w:rsid w:val="00C57F82"/>
    <w:rsid w:val="00C64A2F"/>
    <w:rsid w:val="00C705AD"/>
    <w:rsid w:val="00C74502"/>
    <w:rsid w:val="00C75921"/>
    <w:rsid w:val="00C819C7"/>
    <w:rsid w:val="00C82916"/>
    <w:rsid w:val="00C8324A"/>
    <w:rsid w:val="00C84601"/>
    <w:rsid w:val="00C9242F"/>
    <w:rsid w:val="00CA1AC6"/>
    <w:rsid w:val="00CA20CC"/>
    <w:rsid w:val="00CB023B"/>
    <w:rsid w:val="00CB481D"/>
    <w:rsid w:val="00CD1D7A"/>
    <w:rsid w:val="00CD6E09"/>
    <w:rsid w:val="00CE54E9"/>
    <w:rsid w:val="00CE6AC4"/>
    <w:rsid w:val="00CE7D53"/>
    <w:rsid w:val="00CF2B64"/>
    <w:rsid w:val="00D00E14"/>
    <w:rsid w:val="00D054C8"/>
    <w:rsid w:val="00D31F4F"/>
    <w:rsid w:val="00D46637"/>
    <w:rsid w:val="00D535BD"/>
    <w:rsid w:val="00D64648"/>
    <w:rsid w:val="00D71E18"/>
    <w:rsid w:val="00D751E2"/>
    <w:rsid w:val="00D831A5"/>
    <w:rsid w:val="00D90926"/>
    <w:rsid w:val="00D96718"/>
    <w:rsid w:val="00DA7631"/>
    <w:rsid w:val="00DC10E7"/>
    <w:rsid w:val="00DC154A"/>
    <w:rsid w:val="00DC236E"/>
    <w:rsid w:val="00DD1DB7"/>
    <w:rsid w:val="00DE6E7D"/>
    <w:rsid w:val="00DF2E67"/>
    <w:rsid w:val="00DF6237"/>
    <w:rsid w:val="00DF696F"/>
    <w:rsid w:val="00E059C3"/>
    <w:rsid w:val="00E143DA"/>
    <w:rsid w:val="00E15DD3"/>
    <w:rsid w:val="00E23454"/>
    <w:rsid w:val="00E27FED"/>
    <w:rsid w:val="00E3775A"/>
    <w:rsid w:val="00E45BFC"/>
    <w:rsid w:val="00E5178E"/>
    <w:rsid w:val="00E5501C"/>
    <w:rsid w:val="00E60BAB"/>
    <w:rsid w:val="00E64607"/>
    <w:rsid w:val="00E64FB5"/>
    <w:rsid w:val="00E71B1C"/>
    <w:rsid w:val="00E73243"/>
    <w:rsid w:val="00E776D1"/>
    <w:rsid w:val="00E822BE"/>
    <w:rsid w:val="00E87148"/>
    <w:rsid w:val="00E938DE"/>
    <w:rsid w:val="00E93FAB"/>
    <w:rsid w:val="00EA0175"/>
    <w:rsid w:val="00EB2534"/>
    <w:rsid w:val="00EB79B0"/>
    <w:rsid w:val="00ED3E66"/>
    <w:rsid w:val="00ED6E99"/>
    <w:rsid w:val="00EE22E9"/>
    <w:rsid w:val="00EE4236"/>
    <w:rsid w:val="00EF27CF"/>
    <w:rsid w:val="00F0716E"/>
    <w:rsid w:val="00F12808"/>
    <w:rsid w:val="00F23687"/>
    <w:rsid w:val="00F30244"/>
    <w:rsid w:val="00F30335"/>
    <w:rsid w:val="00F515DF"/>
    <w:rsid w:val="00F6090A"/>
    <w:rsid w:val="00F63FE5"/>
    <w:rsid w:val="00F65E40"/>
    <w:rsid w:val="00F7091A"/>
    <w:rsid w:val="00F74D8A"/>
    <w:rsid w:val="00F75DA9"/>
    <w:rsid w:val="00F811E1"/>
    <w:rsid w:val="00F825F8"/>
    <w:rsid w:val="00F82930"/>
    <w:rsid w:val="00F84ED0"/>
    <w:rsid w:val="00F873CD"/>
    <w:rsid w:val="00F926B5"/>
    <w:rsid w:val="00FA19D9"/>
    <w:rsid w:val="00FA5E66"/>
    <w:rsid w:val="00FB3484"/>
    <w:rsid w:val="00FE0BC9"/>
    <w:rsid w:val="00FE0E0D"/>
    <w:rsid w:val="00FE3D05"/>
    <w:rsid w:val="00FF4670"/>
    <w:rsid w:val="00FF7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C1DA83"/>
  <w15:chartTrackingRefBased/>
  <w15:docId w15:val="{D334EE32-C298-4069-BE7A-8974CFCE1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6"/>
    </w:rPr>
  </w:style>
  <w:style w:type="paragraph" w:styleId="ListParagraph">
    <w:name w:val="List Paragraph"/>
    <w:basedOn w:val="Normal"/>
    <w:uiPriority w:val="34"/>
    <w:qFormat/>
    <w:rsid w:val="00AA5DE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B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34BDA"/>
    <w:rPr>
      <w:rFonts w:ascii="Segoe UI" w:hAnsi="Segoe UI" w:cs="Segoe UI"/>
      <w:sz w:val="18"/>
      <w:szCs w:val="18"/>
    </w:rPr>
  </w:style>
  <w:style w:type="character" w:styleId="Hyperlink">
    <w:name w:val="Hyperlink"/>
    <w:rsid w:val="0026282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A60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60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06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60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606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9</Words>
  <Characters>1680</Characters>
  <Application>Microsoft Office Word</Application>
  <DocSecurity>0</DocSecurity>
  <Lines>42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-River Casino</vt:lpstr>
    </vt:vector>
  </TitlesOfParts>
  <Company> </Company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-River Casino</dc:title>
  <dc:subject/>
  <dc:creator>Daniel Jurgensen</dc:creator>
  <cp:keywords/>
  <dc:description/>
  <cp:lastModifiedBy>Andrew Billy</cp:lastModifiedBy>
  <cp:revision>3</cp:revision>
  <cp:lastPrinted>2025-01-08T17:34:00Z</cp:lastPrinted>
  <dcterms:created xsi:type="dcterms:W3CDTF">2025-07-17T17:20:00Z</dcterms:created>
  <dcterms:modified xsi:type="dcterms:W3CDTF">2025-07-21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dca8cb4a9cdd11e12c6f98dc9a7dc85614c873170b4b2c70d9ab669cbd1004</vt:lpwstr>
  </property>
</Properties>
</file>